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ranqui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stiglione delle Stiviere, MN, Italia Roe' Volcia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oe' Volcia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4/12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440959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tteotranquilli1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5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5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5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5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